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51DB445D" w14:textId="2CEE98B7" w:rsidR="001467B5" w:rsidRPr="001071C6" w:rsidRDefault="001467B5" w:rsidP="001467B5">
      <w:pPr>
        <w:jc w:val="center"/>
        <w:rPr>
          <w:b/>
          <w:sz w:val="20"/>
          <w:szCs w:val="20"/>
        </w:rPr>
      </w:pPr>
      <w:r>
        <w:rPr>
          <w:b/>
        </w:rPr>
        <w:t xml:space="preserve">TÍTULO </w:t>
      </w:r>
      <w:r w:rsidRPr="001071C6">
        <w:rPr>
          <w:b/>
          <w:sz w:val="20"/>
          <w:szCs w:val="20"/>
        </w:rPr>
        <w:t>(</w:t>
      </w:r>
      <w:r w:rsidR="00FA5B17" w:rsidRPr="001071C6">
        <w:rPr>
          <w:b/>
          <w:sz w:val="20"/>
          <w:szCs w:val="20"/>
        </w:rPr>
        <w:t xml:space="preserve">letras maiúsculas, </w:t>
      </w:r>
      <w:r w:rsidRPr="001071C6">
        <w:rPr>
          <w:b/>
          <w:sz w:val="20"/>
          <w:szCs w:val="20"/>
        </w:rPr>
        <w:t>negrito</w:t>
      </w:r>
      <w:r w:rsidR="00FA5B17" w:rsidRPr="001071C6">
        <w:rPr>
          <w:b/>
          <w:sz w:val="20"/>
          <w:szCs w:val="20"/>
        </w:rPr>
        <w:t xml:space="preserve">, </w:t>
      </w:r>
      <w:r w:rsidR="001071C6" w:rsidRPr="001071C6">
        <w:rPr>
          <w:b/>
          <w:sz w:val="20"/>
          <w:szCs w:val="20"/>
        </w:rPr>
        <w:t xml:space="preserve">centralizado e </w:t>
      </w:r>
      <w:r w:rsidR="00FA5B17" w:rsidRPr="001071C6">
        <w:rPr>
          <w:b/>
          <w:sz w:val="20"/>
          <w:szCs w:val="20"/>
        </w:rPr>
        <w:t>no idioma do texto</w:t>
      </w:r>
      <w:r w:rsidRPr="001071C6">
        <w:rPr>
          <w:b/>
          <w:sz w:val="20"/>
          <w:szCs w:val="20"/>
        </w:rPr>
        <w:t>)</w:t>
      </w:r>
    </w:p>
    <w:p w14:paraId="3C4CD1A3" w14:textId="77777777" w:rsidR="001467B5" w:rsidRDefault="001467B5">
      <w:pPr>
        <w:jc w:val="both"/>
        <w:rPr>
          <w:b/>
        </w:rPr>
      </w:pPr>
    </w:p>
    <w:p w14:paraId="5F4313B3" w14:textId="1B2ABE82" w:rsidR="00D36D85" w:rsidRPr="00C224E2" w:rsidRDefault="004A26CE">
      <w:pPr>
        <w:jc w:val="both"/>
      </w:pPr>
      <w:r w:rsidRPr="00C224E2">
        <w:rPr>
          <w:b/>
        </w:rPr>
        <w:t xml:space="preserve">1 Introdução (os títulos das seções do artigo devem ser numerados, fonte Times New Roman, tamanho 12 e em negrito) </w:t>
      </w:r>
    </w:p>
    <w:p w14:paraId="2B57B13D" w14:textId="77777777" w:rsidR="00D36D85" w:rsidRPr="00C224E2" w:rsidRDefault="00D36D85">
      <w:pPr>
        <w:jc w:val="both"/>
        <w:rPr>
          <w:b/>
        </w:rPr>
      </w:pPr>
    </w:p>
    <w:p w14:paraId="5E374A9F" w14:textId="77777777" w:rsidR="00D36D85" w:rsidRPr="00C224E2" w:rsidRDefault="004A26CE">
      <w:pPr>
        <w:pStyle w:val="NormalWeb"/>
        <w:spacing w:before="0" w:after="0"/>
        <w:ind w:firstLine="708"/>
        <w:jc w:val="both"/>
        <w:rPr>
          <w:color w:val="auto"/>
        </w:rPr>
      </w:pPr>
      <w:r w:rsidRPr="00C224E2">
        <w:rPr>
          <w:color w:val="auto"/>
        </w:rPr>
        <w:t xml:space="preserve">Texto justificado, </w:t>
      </w:r>
      <w:r w:rsidR="00842D1D" w:rsidRPr="00C224E2">
        <w:rPr>
          <w:color w:val="auto"/>
        </w:rPr>
        <w:t xml:space="preserve">recuo especial na primeira linha dos parágrafos de 1,25cm, </w:t>
      </w:r>
      <w:r w:rsidRPr="00C224E2">
        <w:rPr>
          <w:color w:val="auto"/>
        </w:rPr>
        <w:t>espaçamento simples (entre linhas, palavras e caracteres)</w:t>
      </w:r>
      <w:r w:rsidR="00842D1D" w:rsidRPr="00C224E2">
        <w:rPr>
          <w:color w:val="auto"/>
        </w:rPr>
        <w:t xml:space="preserve">, fonte Times New Roman, corpo 12. </w:t>
      </w:r>
      <w:proofErr w:type="spellStart"/>
      <w:r w:rsidRPr="00C224E2">
        <w:rPr>
          <w:color w:val="auto"/>
        </w:rPr>
        <w:t>Xxxxxxxxxxxxx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. </w:t>
      </w:r>
    </w:p>
    <w:p w14:paraId="0A36B152" w14:textId="77777777" w:rsidR="00D36D85" w:rsidRPr="00C224E2" w:rsidRDefault="004A26CE">
      <w:pPr>
        <w:pStyle w:val="NormalWeb"/>
        <w:spacing w:before="0" w:after="0"/>
        <w:ind w:firstLine="708"/>
        <w:jc w:val="both"/>
        <w:rPr>
          <w:color w:val="auto"/>
        </w:rPr>
      </w:pPr>
      <w:proofErr w:type="spellStart"/>
      <w:r w:rsidRPr="00C224E2">
        <w:rPr>
          <w:color w:val="auto"/>
        </w:rPr>
        <w:t>Xxxxxxxxxxxxx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xxxxxxx</w:t>
      </w:r>
      <w:proofErr w:type="spellEnd"/>
      <w:r w:rsidRPr="00C224E2">
        <w:rPr>
          <w:color w:val="auto"/>
        </w:rPr>
        <w:t xml:space="preserve"> </w:t>
      </w:r>
      <w:proofErr w:type="spellStart"/>
      <w:r w:rsidRPr="00C224E2">
        <w:rPr>
          <w:color w:val="auto"/>
        </w:rPr>
        <w:t>xxxxxxxxxx</w:t>
      </w:r>
      <w:proofErr w:type="spellEnd"/>
      <w:r w:rsidRPr="00C224E2">
        <w:rPr>
          <w:color w:val="auto"/>
        </w:rPr>
        <w:t xml:space="preserve">. </w:t>
      </w:r>
    </w:p>
    <w:p w14:paraId="6F3D5E6B" w14:textId="77777777" w:rsidR="00D36D85" w:rsidRPr="00C224E2" w:rsidRDefault="00D36D85">
      <w:pPr>
        <w:contextualSpacing/>
      </w:pPr>
    </w:p>
    <w:p w14:paraId="205C2197" w14:textId="77777777" w:rsidR="00D36D85" w:rsidRPr="00C224E2" w:rsidRDefault="00D36D85">
      <w:pPr>
        <w:contextualSpacing/>
      </w:pPr>
    </w:p>
    <w:p w14:paraId="098154EE" w14:textId="77777777" w:rsidR="00D36D85" w:rsidRPr="00C224E2" w:rsidRDefault="00D36D85">
      <w:pPr>
        <w:ind w:firstLine="708"/>
        <w:contextualSpacing/>
      </w:pPr>
    </w:p>
    <w:p w14:paraId="41A3F558" w14:textId="152C4E87" w:rsidR="00D36D85" w:rsidRPr="00C224E2" w:rsidRDefault="004A26CE" w:rsidP="007A708D">
      <w:pPr>
        <w:ind w:firstLine="708"/>
        <w:contextualSpacing/>
        <w:jc w:val="both"/>
      </w:pPr>
      <w:r w:rsidRPr="00C224E2">
        <w:t>Para a parte textual do artigo, recomenda-se a seguinte estrutura</w:t>
      </w:r>
      <w:r w:rsidR="007A708D">
        <w:t xml:space="preserve"> </w:t>
      </w:r>
      <w:bookmarkStart w:id="0" w:name="_Hlk136963548"/>
      <w:r w:rsidR="007A708D">
        <w:t>(</w:t>
      </w:r>
      <w:r w:rsidR="007A708D" w:rsidRPr="000F2440">
        <w:rPr>
          <w:highlight w:val="yellow"/>
        </w:rPr>
        <w:t xml:space="preserve">tamanho: mínimo </w:t>
      </w:r>
      <w:r w:rsidR="007A708D">
        <w:rPr>
          <w:highlight w:val="yellow"/>
        </w:rPr>
        <w:t>8</w:t>
      </w:r>
      <w:r w:rsidR="007A708D" w:rsidRPr="000F2440">
        <w:rPr>
          <w:highlight w:val="yellow"/>
        </w:rPr>
        <w:t xml:space="preserve"> e máximo </w:t>
      </w:r>
      <w:r w:rsidR="007A708D">
        <w:rPr>
          <w:highlight w:val="yellow"/>
        </w:rPr>
        <w:t>16</w:t>
      </w:r>
      <w:r w:rsidR="007A708D" w:rsidRPr="000F2440">
        <w:rPr>
          <w:highlight w:val="yellow"/>
        </w:rPr>
        <w:t xml:space="preserve"> páginas</w:t>
      </w:r>
      <w:r w:rsidR="007A708D">
        <w:t>)</w:t>
      </w:r>
      <w:r w:rsidR="007A708D" w:rsidRPr="00C224E2">
        <w:t xml:space="preserve">: </w:t>
      </w:r>
    </w:p>
    <w:bookmarkEnd w:id="0"/>
    <w:p w14:paraId="4A08045D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Introdução (contendo tema, problema de pesquisa e objetivos)</w:t>
      </w:r>
    </w:p>
    <w:p w14:paraId="309C43FF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Referencial Teórico</w:t>
      </w:r>
    </w:p>
    <w:p w14:paraId="75E949CD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Metodologia</w:t>
      </w:r>
    </w:p>
    <w:p w14:paraId="11C13835" w14:textId="62F76C21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Análise dos resultados</w:t>
      </w:r>
      <w:r w:rsidR="00C33071">
        <w:rPr>
          <w:rFonts w:eastAsia="Verdana"/>
        </w:rPr>
        <w:t xml:space="preserve"> </w:t>
      </w:r>
      <w:r w:rsidR="00C33071">
        <w:rPr>
          <w:rFonts w:eastAsia="Times New Roman" w:cstheme="minorHAnsi"/>
        </w:rPr>
        <w:t>e Discussões</w:t>
      </w:r>
    </w:p>
    <w:p w14:paraId="3C96111C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Conclusões/Considerações finais</w:t>
      </w:r>
    </w:p>
    <w:p w14:paraId="641B406D" w14:textId="77777777" w:rsidR="00D36D85" w:rsidRPr="00C224E2" w:rsidRDefault="004A26CE">
      <w:pPr>
        <w:numPr>
          <w:ilvl w:val="0"/>
          <w:numId w:val="1"/>
        </w:numPr>
        <w:contextualSpacing/>
      </w:pPr>
      <w:r w:rsidRPr="00C224E2">
        <w:rPr>
          <w:rFonts w:eastAsia="Verdana"/>
        </w:rPr>
        <w:t>Referências</w:t>
      </w:r>
    </w:p>
    <w:p w14:paraId="04838CF6" w14:textId="77777777" w:rsidR="00D36D85" w:rsidRPr="00C224E2" w:rsidRDefault="00D36D85">
      <w:pPr>
        <w:pStyle w:val="NormalWeb"/>
        <w:spacing w:before="0" w:after="0"/>
        <w:ind w:firstLine="708"/>
        <w:jc w:val="both"/>
        <w:rPr>
          <w:color w:val="auto"/>
        </w:rPr>
      </w:pPr>
    </w:p>
    <w:p w14:paraId="45C37A68" w14:textId="268DC733" w:rsidR="00D36D85" w:rsidRDefault="001467B5">
      <w:pPr>
        <w:pStyle w:val="NormalWeb"/>
        <w:spacing w:before="0" w:after="0"/>
        <w:ind w:firstLine="708"/>
        <w:jc w:val="both"/>
      </w:pPr>
      <w:r w:rsidRPr="001467B5">
        <w:rPr>
          <w:b/>
          <w:color w:val="auto"/>
          <w:highlight w:val="yellow"/>
        </w:rPr>
        <w:t>Exclua</w:t>
      </w:r>
      <w:r w:rsidRPr="001467B5">
        <w:rPr>
          <w:color w:val="auto"/>
          <w:highlight w:val="yellow"/>
        </w:rPr>
        <w:t xml:space="preserve"> essas orientações para iniciar seu trabalho.</w:t>
      </w:r>
    </w:p>
    <w:sectPr w:rsidR="00D36D85" w:rsidSect="008F153D">
      <w:headerReference w:type="default" r:id="rId7"/>
      <w:footerReference w:type="default" r:id="rId8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C8E341" w14:textId="77777777" w:rsidR="008F153D" w:rsidRDefault="008F153D">
      <w:r>
        <w:separator/>
      </w:r>
    </w:p>
  </w:endnote>
  <w:endnote w:type="continuationSeparator" w:id="0">
    <w:p w14:paraId="66257449" w14:textId="77777777" w:rsidR="008F153D" w:rsidRDefault="008F15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2E281A63" w:rsidR="00D36D85" w:rsidRDefault="004A26CE">
    <w:pPr>
      <w:pStyle w:val="Rodap"/>
      <w:jc w:val="center"/>
    </w:pPr>
    <w:r>
      <w:rPr>
        <w:b/>
        <w:sz w:val="20"/>
        <w:szCs w:val="20"/>
      </w:rPr>
      <w:tab/>
    </w:r>
    <w:bookmarkStart w:id="1" w:name="_Hlk101449733"/>
    <w:r>
      <w:rPr>
        <w:b/>
        <w:sz w:val="20"/>
        <w:szCs w:val="20"/>
      </w:rPr>
      <w:t xml:space="preserve">Anais do </w:t>
    </w:r>
    <w:r w:rsidR="00F15F37">
      <w:rPr>
        <w:b/>
        <w:sz w:val="20"/>
        <w:szCs w:val="20"/>
      </w:rPr>
      <w:t>X</w:t>
    </w:r>
    <w:r w:rsidR="000D7E9E">
      <w:rPr>
        <w:b/>
        <w:sz w:val="20"/>
        <w:szCs w:val="20"/>
      </w:rPr>
      <w:t>I</w:t>
    </w:r>
    <w:r w:rsidR="00E36F86">
      <w:rPr>
        <w:b/>
        <w:sz w:val="20"/>
        <w:szCs w:val="20"/>
      </w:rPr>
      <w:t>I</w:t>
    </w:r>
    <w:r>
      <w:rPr>
        <w:b/>
        <w:sz w:val="20"/>
        <w:szCs w:val="20"/>
      </w:rPr>
      <w:t xml:space="preserve"> SINGEP</w:t>
    </w:r>
    <w:r w:rsidR="00977EC2">
      <w:rPr>
        <w:b/>
        <w:sz w:val="20"/>
        <w:szCs w:val="20"/>
      </w:rPr>
      <w:t>-CIK</w:t>
    </w:r>
    <w:r>
      <w:rPr>
        <w:b/>
        <w:sz w:val="20"/>
        <w:szCs w:val="20"/>
      </w:rPr>
      <w:t xml:space="preserve"> – </w:t>
    </w:r>
    <w:r w:rsidR="00977EC2">
      <w:rPr>
        <w:b/>
        <w:sz w:val="20"/>
        <w:szCs w:val="20"/>
      </w:rPr>
      <w:t xml:space="preserve">UNINOVE – </w:t>
    </w:r>
    <w:r>
      <w:rPr>
        <w:b/>
        <w:sz w:val="20"/>
        <w:szCs w:val="20"/>
      </w:rPr>
      <w:t>São Paulo – SP – Brasil – 2</w:t>
    </w:r>
    <w:r w:rsidR="00E36F86">
      <w:rPr>
        <w:b/>
        <w:sz w:val="20"/>
        <w:szCs w:val="20"/>
      </w:rPr>
      <w:t>3</w:t>
    </w:r>
    <w:r>
      <w:rPr>
        <w:b/>
        <w:sz w:val="20"/>
        <w:szCs w:val="20"/>
      </w:rPr>
      <w:t xml:space="preserve"> a 2</w:t>
    </w:r>
    <w:r w:rsidR="00E36F86">
      <w:rPr>
        <w:b/>
        <w:sz w:val="20"/>
        <w:szCs w:val="20"/>
      </w:rPr>
      <w:t>5</w:t>
    </w:r>
    <w:r>
      <w:rPr>
        <w:b/>
        <w:sz w:val="20"/>
        <w:szCs w:val="20"/>
      </w:rPr>
      <w:t>/</w:t>
    </w:r>
    <w:r w:rsidR="00F15F37">
      <w:rPr>
        <w:b/>
        <w:sz w:val="20"/>
        <w:szCs w:val="20"/>
      </w:rPr>
      <w:t>10</w:t>
    </w:r>
    <w:r>
      <w:rPr>
        <w:b/>
        <w:sz w:val="20"/>
        <w:szCs w:val="20"/>
      </w:rPr>
      <w:t>/202</w:t>
    </w:r>
    <w:bookmarkEnd w:id="1"/>
    <w:r w:rsidR="00E36F86">
      <w:rPr>
        <w:b/>
        <w:sz w:val="20"/>
        <w:szCs w:val="20"/>
      </w:rPr>
      <w:t>4</w:t>
    </w:r>
    <w:r>
      <w:rPr>
        <w:b/>
        <w:sz w:val="20"/>
        <w:szCs w:val="20"/>
      </w:rPr>
      <w:tab/>
    </w:r>
    <w:r w:rsidRPr="000D7E9E">
      <w:rPr>
        <w:b/>
        <w:sz w:val="20"/>
        <w:szCs w:val="20"/>
      </w:rPr>
      <w:fldChar w:fldCharType="begin"/>
    </w:r>
    <w:r w:rsidRPr="000D7E9E">
      <w:rPr>
        <w:sz w:val="20"/>
        <w:szCs w:val="20"/>
      </w:rPr>
      <w:instrText>PAGE</w:instrText>
    </w:r>
    <w:r w:rsidRPr="000D7E9E">
      <w:rPr>
        <w:sz w:val="20"/>
        <w:szCs w:val="20"/>
      </w:rPr>
      <w:fldChar w:fldCharType="separate"/>
    </w:r>
    <w:r w:rsidR="00B5091E" w:rsidRPr="000D7E9E">
      <w:rPr>
        <w:noProof/>
        <w:sz w:val="20"/>
        <w:szCs w:val="20"/>
      </w:rPr>
      <w:t>2</w:t>
    </w:r>
    <w:r w:rsidRPr="000D7E9E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3009AD" w14:textId="77777777" w:rsidR="008F153D" w:rsidRDefault="008F153D">
      <w:r>
        <w:separator/>
      </w:r>
    </w:p>
  </w:footnote>
  <w:footnote w:type="continuationSeparator" w:id="0">
    <w:p w14:paraId="16BF2407" w14:textId="77777777" w:rsidR="008F153D" w:rsidRDefault="008F15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6FDB49" w14:textId="090544D9" w:rsidR="000D7E9E" w:rsidRDefault="00E36F86" w:rsidP="00B40F45">
    <w:pPr>
      <w:jc w:val="center"/>
    </w:pPr>
    <w:r>
      <w:rPr>
        <w:noProof/>
      </w:rPr>
      <w:drawing>
        <wp:inline distT="0" distB="0" distL="0" distR="0" wp14:anchorId="2A2EF00E" wp14:editId="1819EAF1">
          <wp:extent cx="5760085" cy="975360"/>
          <wp:effectExtent l="0" t="0" r="0" b="0"/>
          <wp:docPr id="910939906" name="Imagem 1" descr="Text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10939906" name="Imagem 1" descr="Texto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85" cy="9753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603AB6C" w14:textId="77777777" w:rsidR="00A177C8" w:rsidRPr="00A177C8" w:rsidRDefault="00A177C8" w:rsidP="00B40F45">
    <w:pPr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4A231E6"/>
    <w:multiLevelType w:val="hybridMultilevel"/>
    <w:tmpl w:val="2D906B6A"/>
    <w:lvl w:ilvl="0" w:tplc="48EAC640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 w:val="0"/>
        <w:i w:val="0"/>
        <w:color w:val="00000A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882903876">
    <w:abstractNumId w:val="1"/>
  </w:num>
  <w:num w:numId="2" w16cid:durableId="515004867">
    <w:abstractNumId w:val="2"/>
  </w:num>
  <w:num w:numId="3" w16cid:durableId="1382054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DY3MTe0sDQwsTBR0lEKTi0uzszPAykwqQUArzyvgiwAAAA="/>
  </w:docVars>
  <w:rsids>
    <w:rsidRoot w:val="00D36D85"/>
    <w:rsid w:val="000D7E9E"/>
    <w:rsid w:val="001071C6"/>
    <w:rsid w:val="001467B5"/>
    <w:rsid w:val="00156070"/>
    <w:rsid w:val="00166481"/>
    <w:rsid w:val="001834F1"/>
    <w:rsid w:val="00277A43"/>
    <w:rsid w:val="003506A5"/>
    <w:rsid w:val="00386957"/>
    <w:rsid w:val="00420B2D"/>
    <w:rsid w:val="004A26CE"/>
    <w:rsid w:val="005516BE"/>
    <w:rsid w:val="005573C7"/>
    <w:rsid w:val="005B661A"/>
    <w:rsid w:val="0067342E"/>
    <w:rsid w:val="00683566"/>
    <w:rsid w:val="006D4178"/>
    <w:rsid w:val="007019D5"/>
    <w:rsid w:val="007A708D"/>
    <w:rsid w:val="007B1791"/>
    <w:rsid w:val="00822DE4"/>
    <w:rsid w:val="00840EAD"/>
    <w:rsid w:val="00842D1D"/>
    <w:rsid w:val="00873B1F"/>
    <w:rsid w:val="00882705"/>
    <w:rsid w:val="008B4646"/>
    <w:rsid w:val="008B5F05"/>
    <w:rsid w:val="008E40CE"/>
    <w:rsid w:val="008F153D"/>
    <w:rsid w:val="00931432"/>
    <w:rsid w:val="00977EC2"/>
    <w:rsid w:val="00990DC5"/>
    <w:rsid w:val="009A7166"/>
    <w:rsid w:val="00A177C8"/>
    <w:rsid w:val="00A2354E"/>
    <w:rsid w:val="00A30363"/>
    <w:rsid w:val="00A40FEC"/>
    <w:rsid w:val="00A938BD"/>
    <w:rsid w:val="00AF370A"/>
    <w:rsid w:val="00AF69B7"/>
    <w:rsid w:val="00B16B83"/>
    <w:rsid w:val="00B40F45"/>
    <w:rsid w:val="00B5091E"/>
    <w:rsid w:val="00BA507B"/>
    <w:rsid w:val="00C224E2"/>
    <w:rsid w:val="00C33071"/>
    <w:rsid w:val="00C66556"/>
    <w:rsid w:val="00C90E15"/>
    <w:rsid w:val="00CB709E"/>
    <w:rsid w:val="00CC2D9D"/>
    <w:rsid w:val="00D36D85"/>
    <w:rsid w:val="00E36F86"/>
    <w:rsid w:val="00E50E78"/>
    <w:rsid w:val="00E527E7"/>
    <w:rsid w:val="00F15F37"/>
    <w:rsid w:val="00F445E0"/>
    <w:rsid w:val="00F4778D"/>
    <w:rsid w:val="00F73A38"/>
    <w:rsid w:val="00FA5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  <w15:docId w15:val="{ADEF0613-1645-40A7-A835-15190311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PargrafodaLista">
    <w:name w:val="List Paragraph"/>
    <w:basedOn w:val="Normal"/>
    <w:uiPriority w:val="34"/>
    <w:qFormat/>
    <w:rsid w:val="00873B1F"/>
    <w:pPr>
      <w:ind w:left="720"/>
      <w:contextualSpacing/>
    </w:pPr>
  </w:style>
  <w:style w:type="paragraph" w:styleId="Reviso">
    <w:name w:val="Revision"/>
    <w:hidden/>
    <w:uiPriority w:val="99"/>
    <w:semiHidden/>
    <w:rsid w:val="00977EC2"/>
    <w:rPr>
      <w:rFonts w:eastAsia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9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me 1º autor, e-mail, instituição</vt:lpstr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Fabricio Lacerda</dc:creator>
  <dc:description/>
  <cp:lastModifiedBy>Cristina</cp:lastModifiedBy>
  <cp:revision>6</cp:revision>
  <cp:lastPrinted>2013-07-02T15:27:00Z</cp:lastPrinted>
  <dcterms:created xsi:type="dcterms:W3CDTF">2024-03-31T13:18:00Z</dcterms:created>
  <dcterms:modified xsi:type="dcterms:W3CDTF">2024-04-11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KSOProductBuildVer">
    <vt:lpwstr>1033-10.1.0.5672</vt:lpwstr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e86aa357742586eed71579c361fedb011700026fddaee7f4f66627e19a2fd862</vt:lpwstr>
  </property>
</Properties>
</file>